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p>
    <w:bookmarkStart w:id="26" w:name="Xc8bd0a7c6600c40b068033b4ee02e41535d2acc"/>
    <w:p>
      <w:pPr>
        <w:pStyle w:val="Heading1"/>
      </w:pPr>
      <w:r>
        <w:t xml:space="preserve">COVER LETTER FOR SOCIAL WORKER POSITION IN TASHKENT, UZBEKISTAN</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 Name]</w:t>
      </w:r>
      <w:r>
        <w:br/>
      </w:r>
      <w:r>
        <w:t xml:space="preserve">[Organization Name]</w:t>
      </w:r>
      <w:r>
        <w:br/>
      </w:r>
      <w:r>
        <w:t xml:space="preserve">[Organization Address]</w:t>
      </w:r>
      <w:r>
        <w:br/>
      </w:r>
      <w:r>
        <w:t xml:space="preserve">Tashkent, Uzbekistan</w:t>
      </w:r>
      <w:r>
        <w:br/>
      </w:r>
    </w:p>
    <w:bookmarkStart w:id="25" w:name="dear-hiring-manager"/>
    <w:p>
      <w:pPr>
        <w:pStyle w:val="Heading2"/>
      </w:pPr>
      <w:r>
        <w:t xml:space="preserve">Dear Hiring Manager,</w:t>
      </w:r>
    </w:p>
    <w:p>
      <w:pPr>
        <w:pStyle w:val="FirstParagraph"/>
      </w:pPr>
      <w:r>
        <w:t xml:space="preserve">I am writing to express my sincere interest in the Social Worker position at your organization in Tashkent, Uzbekistan. As a dedicated and compassionate professional with over [X years] of experience in social work, I am eager to contribute my skills, knowledge, and passion for community development to support the vital mission of your institution. The opportunity to work as a Social Worker in Tashkent—a city renowned for its rich cultural heritage and growing commitment to social welfare—excites me deeply. I am confident that my background in [specific areas, e.g., mental health, child welfare, family services] and my understanding of the unique challenges faced by communities in Uzbekistan align perfectly with the goals of your organization.</w:t>
      </w:r>
    </w:p>
    <w:bookmarkStart w:id="20" w:name="X0df59a6e913c0baba02af81d6e124c1b3d4acbd"/>
    <w:p>
      <w:pPr>
        <w:pStyle w:val="Heading3"/>
      </w:pPr>
      <w:r>
        <w:t xml:space="preserve">Understanding the Role of a Social Worker in Tashkent</w:t>
      </w:r>
    </w:p>
    <w:p>
      <w:pPr>
        <w:pStyle w:val="FirstParagraph"/>
      </w:pPr>
      <w:r>
        <w:t xml:space="preserve">In Uzbekistan, social work plays a critical role in addressing systemic issues such as poverty, healthcare access, education disparities, and domestic violence. As a Social Worker in Tashkent, you are not just an advocate for individuals but also a bridge between communities and essential services. My experience has shown me that effective social work requires cultural sensitivity, adaptability, and a deep respect for local traditions. I am particularly drawn to your organization’s focus on [mention specific initiatives or values of the organization, e.g., "supporting vulnerable families" or "empowering women through education"], as these align with my own professional philosophy.</w:t>
      </w:r>
    </w:p>
    <w:p>
      <w:pPr>
        <w:pStyle w:val="BodyText"/>
      </w:pPr>
      <w:r>
        <w:t xml:space="preserve">Having worked in diverse settings—from urban centers to rural communities—I have developed a strong ability to assess individual and family needs while collaborating with local leaders and government agencies. In Uzbekistan, where social services are evolving rapidly, the role of a Social Worker is both challenging and rewarding. I am eager to bring my expertise in [specific skills, e.g., "case management," "counseling," or "policy advocacy"] to contribute to the development of sustainable solutions that uplift Tashkent’s residents.</w:t>
      </w:r>
    </w:p>
    <w:bookmarkEnd w:id="20"/>
    <w:bookmarkStart w:id="21" w:name="X2b30a3fbb42ac4cfcb0243b633224947383e707"/>
    <w:p>
      <w:pPr>
        <w:pStyle w:val="Heading3"/>
      </w:pPr>
      <w:r>
        <w:t xml:space="preserve">My Professional Journey and Qualifications</w:t>
      </w:r>
    </w:p>
    <w:p>
      <w:pPr>
        <w:pStyle w:val="FirstParagraph"/>
      </w:pPr>
      <w:r>
        <w:t xml:space="preserve">I hold a [Degree, e.g., Master’s in Social Work] from [University Name], where I specialized in [specific area, e.g., "community development" or "public health"]. During my studies, I conducted fieldwork in [location, if relevant], which deepened my understanding of the interplay between socioeconomic factors and individual well-being. This experience solidified my commitment to social work as a career rooted in equity and justice.</w:t>
      </w:r>
    </w:p>
    <w:p>
      <w:pPr>
        <w:pStyle w:val="BodyText"/>
      </w:pPr>
      <w:r>
        <w:t xml:space="preserve">Over the past [X years], I have served as a Social Worker at [Previous Organization Name], where I provided direct support to individuals facing [specific issues, e.g., "homelessness," "substance abuse," or "displacement"]. My responsibilities included conducting assessments, developing personalized care plans, and connecting clients with resources such as housing, employment programs, and mental health services. For example, I led a project that reduced homelessness in [specific area] by 20% through collaboration with local NGOs and government agencies. This achievement underscored the power of teamwork and community engagement in driving meaningful change.</w:t>
      </w:r>
    </w:p>
    <w:p>
      <w:pPr>
        <w:pStyle w:val="BodyText"/>
      </w:pPr>
      <w:r>
        <w:t xml:space="preserve">In addition to my clinical work, I have a strong background in program development and advocacy. At [Previous Organization], I co-created a mentorship initiative for at-risk youth, which improved school attendance rates by 35% within two years. My ability to design culturally responsive programs is informed by my commitment to understanding the values and traditions of the communities I serve. In Uzbekistan, where family and community ties are central to social life, this approach is especially critical.</w:t>
      </w:r>
    </w:p>
    <w:bookmarkEnd w:id="21"/>
    <w:bookmarkStart w:id="22" w:name="Xf0db6690d3cd1a8abf0b0e5e75149522b49d2cf"/>
    <w:p>
      <w:pPr>
        <w:pStyle w:val="Heading3"/>
      </w:pPr>
      <w:r>
        <w:t xml:space="preserve">Why Tashkent? A Commitment to Local Impact</w:t>
      </w:r>
    </w:p>
    <w:p>
      <w:pPr>
        <w:pStyle w:val="FirstParagraph"/>
      </w:pPr>
      <w:r>
        <w:t xml:space="preserve">Tashkent, as the capital of Uzbekistan, is a dynamic hub of innovation and tradition. The city’s rapid urbanization has brought both opportunities and challenges, including the need for robust social support systems. I am particularly inspired by Uzbekistan’s recent efforts to modernize its healthcare and education sectors while preserving its cultural identity. As a Social Worker in Tashkent, I would be honored to contribute to these initiatives by addressing gaps in service delivery and advocating for marginalized populations.</w:t>
      </w:r>
    </w:p>
    <w:p>
      <w:pPr>
        <w:pStyle w:val="BodyText"/>
      </w:pPr>
      <w:r>
        <w:t xml:space="preserve">My fluency in [languages, e.g., English and Uzbek] and my experience working with diverse populations have prepared me to navigate the cultural nuances of Tashkent. I am also deeply committed to lifelong learning, and I regularly attend workshops on [relevant topics, e.g., "trauma-informed care" or "cross-cultural communication"]. This dedication ensures that I remain at the forefront of best practices in social work.</w:t>
      </w:r>
    </w:p>
    <w:bookmarkEnd w:id="22"/>
    <w:bookmarkStart w:id="23" w:name="Xdd9725ac11594ce4d037e36dabab8c08732d18c"/>
    <w:p>
      <w:pPr>
        <w:pStyle w:val="Heading3"/>
      </w:pPr>
      <w:r>
        <w:t xml:space="preserve">Values Alignment and Future Contributions</w:t>
      </w:r>
    </w:p>
    <w:p>
      <w:pPr>
        <w:pStyle w:val="FirstParagraph"/>
      </w:pPr>
      <w:r>
        <w:t xml:space="preserve">Your organization’s mission to [mention specific mission or values] resonates with my own belief that every individual deserves access to dignity, support, and opportunities for growth. In Tashkent, where the demand for social services is increasing, I am eager to leverage my skills in [specific areas] to create lasting impact. Whether it is through direct client work, policy advocacy, or community education programs, I am ready to collaborate with your team to address pressing social issues.</w:t>
      </w:r>
    </w:p>
    <w:p>
      <w:pPr>
        <w:pStyle w:val="BodyText"/>
      </w:pPr>
      <w:r>
        <w:t xml:space="preserve">For instance, I have experience developing initiatives that integrate technology into social work practices—such as using digital platforms to connect clients with remote resources. In Tashkent’s growing tech ecosystem, this approach could be instrumental in expanding access to services for underserved populations. I am also passionate about fostering partnerships between local organizations and international bodies to secure funding and share expertise.</w:t>
      </w:r>
    </w:p>
    <w:bookmarkEnd w:id="23"/>
    <w:bookmarkStart w:id="24" w:name="conclusion"/>
    <w:p>
      <w:pPr>
        <w:pStyle w:val="Heading3"/>
      </w:pPr>
      <w:r>
        <w:t xml:space="preserve">Conclusion</w:t>
      </w:r>
    </w:p>
    <w:p>
      <w:pPr>
        <w:pStyle w:val="FirstParagraph"/>
      </w:pPr>
      <w:r>
        <w:t xml:space="preserve">In conclusion, I am enthusiastic about the opportunity to join your team as a Social Worker in Tashkent. My professional background, cultural awareness, and unwavering dedication to social justice make me an ideal candidate for this role. I would be honored to contribute my skills to further the important work of your organization and support the well-being of Uzbekistan’s communities.</w:t>
      </w:r>
    </w:p>
    <w:p>
      <w:pPr>
        <w:pStyle w:val="BodyText"/>
      </w:pPr>
      <w:r>
        <w:t xml:space="preserve">Thank you for considering my application. I would welcome the chance to discuss how my qualifications align with your needs and how I can contribute to your miss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dc:title>
  <dc:creator/>
  <cp:keywords/>
  <dcterms:created xsi:type="dcterms:W3CDTF">2026-07-24T04:53:27Z</dcterms:created>
  <dcterms:modified xsi:type="dcterms:W3CDTF">2026-07-24T04:53:27Z</dcterms:modified>
</cp:coreProperties>
</file>

<file path=docProps/custom.xml><?xml version="1.0" encoding="utf-8"?>
<Properties xmlns="http://schemas.openxmlformats.org/officeDocument/2006/custom-properties" xmlns:vt="http://schemas.openxmlformats.org/officeDocument/2006/docPropsVTypes"/>
</file>